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57819C" w14:textId="2AAFA928" w:rsidR="00613DDB" w:rsidRDefault="00613DDB" w:rsidP="00DA59D7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2FF93B6C" wp14:editId="07697A8D">
            <wp:extent cx="805145" cy="792000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UET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145" cy="79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AD8F1" w14:textId="6A5CA48C" w:rsidR="00235356" w:rsidRPr="005D168F" w:rsidRDefault="00DA59D7" w:rsidP="00DA59D7">
      <w:pPr>
        <w:jc w:val="center"/>
        <w:rPr>
          <w:b/>
          <w:bCs/>
          <w:noProof/>
          <w:sz w:val="20"/>
          <w:szCs w:val="26"/>
        </w:rPr>
      </w:pPr>
      <w:r w:rsidRPr="005D168F">
        <w:rPr>
          <w:b/>
          <w:bCs/>
          <w:noProof/>
          <w:sz w:val="20"/>
          <w:szCs w:val="26"/>
        </w:rPr>
        <w:t xml:space="preserve">BALOCHISTAN UNIVERSITY </w:t>
      </w:r>
      <w:r w:rsidR="00613DDB" w:rsidRPr="005D168F">
        <w:rPr>
          <w:b/>
          <w:bCs/>
          <w:noProof/>
          <w:sz w:val="20"/>
          <w:szCs w:val="26"/>
        </w:rPr>
        <w:t>OF ENGINEERING &amp; TECHNOLOGY KHUZDAR</w:t>
      </w:r>
    </w:p>
    <w:p w14:paraId="7F217DAD" w14:textId="3BB8145F" w:rsidR="00613DDB" w:rsidRPr="005D168F" w:rsidRDefault="00613DDB" w:rsidP="00DA59D7">
      <w:pPr>
        <w:jc w:val="center"/>
        <w:rPr>
          <w:b/>
          <w:bCs/>
          <w:noProof/>
          <w:sz w:val="20"/>
          <w:szCs w:val="26"/>
        </w:rPr>
      </w:pPr>
      <w:r w:rsidRPr="005D168F">
        <w:rPr>
          <w:b/>
          <w:bCs/>
          <w:noProof/>
          <w:sz w:val="20"/>
          <w:szCs w:val="26"/>
        </w:rPr>
        <w:t>DEPARTMENT OF ELECTRICAL ENGINEERING</w:t>
      </w:r>
    </w:p>
    <w:p w14:paraId="4AFDBB19" w14:textId="21E40272" w:rsidR="00613DDB" w:rsidRPr="005D168F" w:rsidRDefault="00613DDB" w:rsidP="00613DDB">
      <w:pPr>
        <w:jc w:val="center"/>
        <w:rPr>
          <w:b/>
          <w:bCs/>
          <w:sz w:val="20"/>
          <w:szCs w:val="26"/>
          <w:u w:val="single"/>
        </w:rPr>
      </w:pPr>
      <w:r w:rsidRPr="005D168F">
        <w:rPr>
          <w:b/>
          <w:bCs/>
          <w:sz w:val="20"/>
          <w:szCs w:val="26"/>
          <w:u w:val="single"/>
        </w:rPr>
        <w:t xml:space="preserve">Quiz Result </w:t>
      </w:r>
      <w:proofErr w:type="gramStart"/>
      <w:r w:rsidRPr="005D168F">
        <w:rPr>
          <w:b/>
          <w:bCs/>
          <w:sz w:val="20"/>
          <w:szCs w:val="26"/>
          <w:u w:val="single"/>
        </w:rPr>
        <w:t>Of</w:t>
      </w:r>
      <w:proofErr w:type="gramEnd"/>
      <w:r w:rsidRPr="005D168F">
        <w:rPr>
          <w:b/>
          <w:bCs/>
          <w:sz w:val="20"/>
          <w:szCs w:val="26"/>
          <w:u w:val="single"/>
        </w:rPr>
        <w:t xml:space="preserve"> ME Course Computational Methods in Power System Analysis </w:t>
      </w:r>
    </w:p>
    <w:tbl>
      <w:tblPr>
        <w:tblStyle w:val="TableGrid"/>
        <w:tblpPr w:leftFromText="180" w:rightFromText="180" w:vertAnchor="page" w:horzAnchor="margin" w:tblpXSpec="center" w:tblpY="3641"/>
        <w:tblW w:w="0" w:type="auto"/>
        <w:tblLook w:val="04A0" w:firstRow="1" w:lastRow="0" w:firstColumn="1" w:lastColumn="0" w:noHBand="0" w:noVBand="1"/>
      </w:tblPr>
      <w:tblGrid>
        <w:gridCol w:w="2830"/>
        <w:gridCol w:w="1973"/>
        <w:gridCol w:w="2106"/>
        <w:gridCol w:w="2107"/>
      </w:tblGrid>
      <w:tr w:rsidR="005D168F" w14:paraId="639DBD3E" w14:textId="77777777" w:rsidTr="005D168F">
        <w:tc>
          <w:tcPr>
            <w:tcW w:w="2830" w:type="dxa"/>
            <w:shd w:val="clear" w:color="auto" w:fill="7F7F7F" w:themeFill="text1" w:themeFillTint="80"/>
          </w:tcPr>
          <w:p w14:paraId="16C7625C" w14:textId="77777777" w:rsidR="005D168F" w:rsidRDefault="005D168F" w:rsidP="005D168F">
            <w:r>
              <w:t>Roll No</w:t>
            </w:r>
          </w:p>
        </w:tc>
        <w:tc>
          <w:tcPr>
            <w:tcW w:w="1973" w:type="dxa"/>
            <w:shd w:val="clear" w:color="auto" w:fill="7F7F7F" w:themeFill="text1" w:themeFillTint="80"/>
          </w:tcPr>
          <w:p w14:paraId="7A153431" w14:textId="77777777" w:rsidR="005D168F" w:rsidRDefault="005D168F" w:rsidP="005D168F">
            <w:r>
              <w:t>Name</w:t>
            </w:r>
          </w:p>
        </w:tc>
        <w:tc>
          <w:tcPr>
            <w:tcW w:w="2106" w:type="dxa"/>
            <w:shd w:val="clear" w:color="auto" w:fill="7F7F7F" w:themeFill="text1" w:themeFillTint="80"/>
          </w:tcPr>
          <w:p w14:paraId="1A8034AA" w14:textId="77777777" w:rsidR="005D168F" w:rsidRDefault="005D168F" w:rsidP="005D168F">
            <w:r>
              <w:t>Contact Number</w:t>
            </w:r>
          </w:p>
        </w:tc>
        <w:tc>
          <w:tcPr>
            <w:tcW w:w="2107" w:type="dxa"/>
            <w:shd w:val="clear" w:color="auto" w:fill="7F7F7F" w:themeFill="text1" w:themeFillTint="80"/>
          </w:tcPr>
          <w:p w14:paraId="437110C9" w14:textId="77777777" w:rsidR="005D168F" w:rsidRDefault="005D168F" w:rsidP="005D168F">
            <w:r>
              <w:t>Quiz</w:t>
            </w:r>
          </w:p>
        </w:tc>
      </w:tr>
      <w:tr w:rsidR="005D168F" w14:paraId="0190D621" w14:textId="77777777" w:rsidTr="005D168F">
        <w:tc>
          <w:tcPr>
            <w:tcW w:w="2830" w:type="dxa"/>
          </w:tcPr>
          <w:p w14:paraId="3571E5A4" w14:textId="77777777" w:rsidR="005D168F" w:rsidRDefault="005D168F" w:rsidP="005D168F">
            <w:proofErr w:type="spellStart"/>
            <w:r>
              <w:t>Engr.Muahmmad</w:t>
            </w:r>
            <w:proofErr w:type="spellEnd"/>
            <w:r>
              <w:t xml:space="preserve"> </w:t>
            </w:r>
            <w:proofErr w:type="spellStart"/>
            <w:r>
              <w:t>Qasim</w:t>
            </w:r>
            <w:proofErr w:type="spellEnd"/>
          </w:p>
        </w:tc>
        <w:tc>
          <w:tcPr>
            <w:tcW w:w="1973" w:type="dxa"/>
          </w:tcPr>
          <w:p w14:paraId="6D83908E" w14:textId="77777777" w:rsidR="005D168F" w:rsidRDefault="005D168F" w:rsidP="005D168F">
            <w:r>
              <w:t>19ME-EP32</w:t>
            </w:r>
          </w:p>
        </w:tc>
        <w:tc>
          <w:tcPr>
            <w:tcW w:w="2106" w:type="dxa"/>
          </w:tcPr>
          <w:p w14:paraId="6B4D7877" w14:textId="77777777" w:rsidR="005D168F" w:rsidRDefault="005D168F" w:rsidP="005D168F">
            <w:r>
              <w:t>03327088844</w:t>
            </w:r>
          </w:p>
        </w:tc>
        <w:tc>
          <w:tcPr>
            <w:tcW w:w="2107" w:type="dxa"/>
            <w:shd w:val="clear" w:color="auto" w:fill="FFFFFF" w:themeFill="background1"/>
          </w:tcPr>
          <w:p w14:paraId="16136831" w14:textId="77777777" w:rsidR="005D168F" w:rsidRPr="00DA59D7" w:rsidRDefault="005D168F" w:rsidP="005D168F">
            <w:pPr>
              <w:rPr>
                <w:b/>
                <w:bCs/>
                <w:color w:val="7030A0"/>
              </w:rPr>
            </w:pPr>
            <w:r w:rsidRPr="00DA59D7">
              <w:rPr>
                <w:b/>
                <w:bCs/>
                <w:color w:val="7030A0"/>
              </w:rPr>
              <w:t>Submitted</w:t>
            </w:r>
          </w:p>
        </w:tc>
      </w:tr>
      <w:tr w:rsidR="005D168F" w14:paraId="2B3EAE77" w14:textId="77777777" w:rsidTr="005D168F">
        <w:tc>
          <w:tcPr>
            <w:tcW w:w="2830" w:type="dxa"/>
          </w:tcPr>
          <w:p w14:paraId="2C73578D" w14:textId="77777777" w:rsidR="005D168F" w:rsidRDefault="005D168F" w:rsidP="005D168F">
            <w:proofErr w:type="spellStart"/>
            <w:r>
              <w:t>Engr.Syed</w:t>
            </w:r>
            <w:proofErr w:type="spellEnd"/>
            <w:r>
              <w:t xml:space="preserve"> Asadullah Shah</w:t>
            </w:r>
          </w:p>
        </w:tc>
        <w:tc>
          <w:tcPr>
            <w:tcW w:w="1973" w:type="dxa"/>
          </w:tcPr>
          <w:p w14:paraId="5FF29277" w14:textId="77777777" w:rsidR="005D168F" w:rsidRDefault="005D168F" w:rsidP="005D168F">
            <w:r>
              <w:t>19ME -EP18</w:t>
            </w:r>
          </w:p>
        </w:tc>
        <w:tc>
          <w:tcPr>
            <w:tcW w:w="2106" w:type="dxa"/>
          </w:tcPr>
          <w:p w14:paraId="77E9C731" w14:textId="77777777" w:rsidR="005D168F" w:rsidRDefault="005D168F" w:rsidP="005D168F">
            <w:r>
              <w:t>03337998864</w:t>
            </w:r>
          </w:p>
        </w:tc>
        <w:tc>
          <w:tcPr>
            <w:tcW w:w="2107" w:type="dxa"/>
          </w:tcPr>
          <w:p w14:paraId="5E8B90CB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02B95DD0" w14:textId="77777777" w:rsidTr="005D168F">
        <w:tc>
          <w:tcPr>
            <w:tcW w:w="2830" w:type="dxa"/>
          </w:tcPr>
          <w:p w14:paraId="1EB7C23B" w14:textId="77777777" w:rsidR="005D168F" w:rsidRDefault="005D168F" w:rsidP="005D168F">
            <w:proofErr w:type="spellStart"/>
            <w:r>
              <w:t>Engr.Mumtaz</w:t>
            </w:r>
            <w:proofErr w:type="spellEnd"/>
            <w:r>
              <w:t xml:space="preserve"> Ahmed</w:t>
            </w:r>
          </w:p>
        </w:tc>
        <w:tc>
          <w:tcPr>
            <w:tcW w:w="1973" w:type="dxa"/>
          </w:tcPr>
          <w:p w14:paraId="0AA3115A" w14:textId="77777777" w:rsidR="005D168F" w:rsidRDefault="005D168F" w:rsidP="005D168F">
            <w:r>
              <w:t>19ME-EP39</w:t>
            </w:r>
          </w:p>
        </w:tc>
        <w:tc>
          <w:tcPr>
            <w:tcW w:w="2106" w:type="dxa"/>
          </w:tcPr>
          <w:p w14:paraId="2CDD5ADA" w14:textId="77777777" w:rsidR="005D168F" w:rsidRDefault="005D168F" w:rsidP="005D168F">
            <w:r>
              <w:t>03333337993</w:t>
            </w:r>
          </w:p>
        </w:tc>
        <w:tc>
          <w:tcPr>
            <w:tcW w:w="2107" w:type="dxa"/>
          </w:tcPr>
          <w:p w14:paraId="42F316AA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216471D6" w14:textId="77777777" w:rsidTr="005D168F">
        <w:tc>
          <w:tcPr>
            <w:tcW w:w="2830" w:type="dxa"/>
          </w:tcPr>
          <w:p w14:paraId="1C50B72D" w14:textId="77777777" w:rsidR="005D168F" w:rsidRDefault="005D168F" w:rsidP="005D168F">
            <w:proofErr w:type="spellStart"/>
            <w:r>
              <w:t>Engr.Muhammad</w:t>
            </w:r>
            <w:proofErr w:type="spellEnd"/>
            <w:r>
              <w:t xml:space="preserve"> Yaseen</w:t>
            </w:r>
          </w:p>
        </w:tc>
        <w:tc>
          <w:tcPr>
            <w:tcW w:w="1973" w:type="dxa"/>
          </w:tcPr>
          <w:p w14:paraId="5F8FFF2E" w14:textId="77777777" w:rsidR="005D168F" w:rsidRDefault="005D168F" w:rsidP="005D168F">
            <w:r>
              <w:t>19ME-EP54</w:t>
            </w:r>
          </w:p>
        </w:tc>
        <w:tc>
          <w:tcPr>
            <w:tcW w:w="2106" w:type="dxa"/>
          </w:tcPr>
          <w:p w14:paraId="323D83A5" w14:textId="77777777" w:rsidR="005D168F" w:rsidRDefault="005D168F" w:rsidP="005D168F">
            <w:r>
              <w:t>03337999985</w:t>
            </w:r>
          </w:p>
        </w:tc>
        <w:tc>
          <w:tcPr>
            <w:tcW w:w="2107" w:type="dxa"/>
          </w:tcPr>
          <w:p w14:paraId="7CF0150C" w14:textId="77777777" w:rsidR="005D168F" w:rsidRPr="00DA59D7" w:rsidRDefault="005D168F" w:rsidP="005D168F">
            <w:pPr>
              <w:rPr>
                <w:b/>
                <w:bCs/>
                <w:color w:val="7030A0"/>
              </w:rPr>
            </w:pPr>
            <w:r w:rsidRPr="00DA59D7">
              <w:rPr>
                <w:b/>
                <w:bCs/>
                <w:color w:val="7030A0"/>
              </w:rPr>
              <w:t>Submitted</w:t>
            </w:r>
          </w:p>
        </w:tc>
      </w:tr>
      <w:tr w:rsidR="005D168F" w14:paraId="2E7008FC" w14:textId="77777777" w:rsidTr="005D168F">
        <w:tc>
          <w:tcPr>
            <w:tcW w:w="2830" w:type="dxa"/>
          </w:tcPr>
          <w:p w14:paraId="256FD79D" w14:textId="77777777" w:rsidR="005D168F" w:rsidRDefault="005D168F" w:rsidP="005D168F">
            <w:proofErr w:type="spellStart"/>
            <w:r>
              <w:t>Engr.Masood</w:t>
            </w:r>
            <w:proofErr w:type="spellEnd"/>
            <w:r>
              <w:t xml:space="preserve"> Ahmed</w:t>
            </w:r>
          </w:p>
        </w:tc>
        <w:tc>
          <w:tcPr>
            <w:tcW w:w="1973" w:type="dxa"/>
          </w:tcPr>
          <w:p w14:paraId="4EAF76B4" w14:textId="77777777" w:rsidR="005D168F" w:rsidRPr="00737BD2" w:rsidRDefault="005D168F" w:rsidP="005D168F">
            <w:pPr>
              <w:rPr>
                <w:color w:val="FF0000"/>
              </w:rPr>
            </w:pPr>
            <w:r w:rsidRPr="00737BD2">
              <w:rPr>
                <w:color w:val="FF0000"/>
              </w:rPr>
              <w:t>19ME-EP06</w:t>
            </w:r>
          </w:p>
        </w:tc>
        <w:tc>
          <w:tcPr>
            <w:tcW w:w="2106" w:type="dxa"/>
          </w:tcPr>
          <w:p w14:paraId="3C69BAF9" w14:textId="77777777" w:rsidR="005D168F" w:rsidRDefault="005D168F" w:rsidP="005D168F">
            <w:r>
              <w:t>03368487926</w:t>
            </w:r>
          </w:p>
        </w:tc>
        <w:tc>
          <w:tcPr>
            <w:tcW w:w="2107" w:type="dxa"/>
          </w:tcPr>
          <w:p w14:paraId="3F36A54B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1AC2BC40" w14:textId="77777777" w:rsidTr="005D168F">
        <w:tc>
          <w:tcPr>
            <w:tcW w:w="2830" w:type="dxa"/>
          </w:tcPr>
          <w:p w14:paraId="1B15841D" w14:textId="77777777" w:rsidR="005D168F" w:rsidRDefault="005D168F" w:rsidP="005D168F">
            <w:proofErr w:type="spellStart"/>
            <w:r>
              <w:t>Engr.Imran</w:t>
            </w:r>
            <w:proofErr w:type="spellEnd"/>
            <w:r>
              <w:t xml:space="preserve"> khan</w:t>
            </w:r>
          </w:p>
        </w:tc>
        <w:tc>
          <w:tcPr>
            <w:tcW w:w="1973" w:type="dxa"/>
          </w:tcPr>
          <w:p w14:paraId="237A1AD6" w14:textId="77777777" w:rsidR="005D168F" w:rsidRPr="00737BD2" w:rsidRDefault="005D168F" w:rsidP="005D168F">
            <w:pPr>
              <w:rPr>
                <w:color w:val="FF0000"/>
              </w:rPr>
            </w:pPr>
            <w:r w:rsidRPr="00737BD2">
              <w:rPr>
                <w:color w:val="FF0000"/>
              </w:rPr>
              <w:t>19ME-EP04</w:t>
            </w:r>
          </w:p>
        </w:tc>
        <w:tc>
          <w:tcPr>
            <w:tcW w:w="2106" w:type="dxa"/>
          </w:tcPr>
          <w:p w14:paraId="1E645677" w14:textId="77777777" w:rsidR="005D168F" w:rsidRDefault="005D168F" w:rsidP="005D168F">
            <w:r w:rsidRPr="008E272F">
              <w:t>03322759470</w:t>
            </w:r>
          </w:p>
        </w:tc>
        <w:tc>
          <w:tcPr>
            <w:tcW w:w="2107" w:type="dxa"/>
          </w:tcPr>
          <w:p w14:paraId="0A55DB17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1DBBA9F0" w14:textId="77777777" w:rsidTr="005D168F">
        <w:tc>
          <w:tcPr>
            <w:tcW w:w="2830" w:type="dxa"/>
          </w:tcPr>
          <w:p w14:paraId="3BBCB440" w14:textId="77777777" w:rsidR="005D168F" w:rsidRDefault="005D168F" w:rsidP="005D168F">
            <w:proofErr w:type="spellStart"/>
            <w:r>
              <w:t>Engr.Munir</w:t>
            </w:r>
            <w:proofErr w:type="spellEnd"/>
            <w:r>
              <w:t xml:space="preserve"> Ahmed</w:t>
            </w:r>
          </w:p>
        </w:tc>
        <w:tc>
          <w:tcPr>
            <w:tcW w:w="1973" w:type="dxa"/>
          </w:tcPr>
          <w:p w14:paraId="515BBC49" w14:textId="77777777" w:rsidR="005D168F" w:rsidRDefault="005D168F" w:rsidP="005D168F">
            <w:r>
              <w:t xml:space="preserve">19ME29 </w:t>
            </w:r>
          </w:p>
        </w:tc>
        <w:tc>
          <w:tcPr>
            <w:tcW w:w="2106" w:type="dxa"/>
          </w:tcPr>
          <w:p w14:paraId="47532FD6" w14:textId="77777777" w:rsidR="005D168F" w:rsidRDefault="005D168F" w:rsidP="005D168F">
            <w:r>
              <w:t>03333555671</w:t>
            </w:r>
          </w:p>
        </w:tc>
        <w:tc>
          <w:tcPr>
            <w:tcW w:w="2107" w:type="dxa"/>
          </w:tcPr>
          <w:p w14:paraId="5D5EED1F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727910CE" w14:textId="77777777" w:rsidTr="005D168F">
        <w:tc>
          <w:tcPr>
            <w:tcW w:w="2830" w:type="dxa"/>
          </w:tcPr>
          <w:p w14:paraId="43731056" w14:textId="77777777" w:rsidR="005D168F" w:rsidRDefault="005D168F" w:rsidP="005D168F">
            <w:proofErr w:type="spellStart"/>
            <w:r>
              <w:t>Engr.ImranUllah</w:t>
            </w:r>
            <w:proofErr w:type="spellEnd"/>
          </w:p>
        </w:tc>
        <w:tc>
          <w:tcPr>
            <w:tcW w:w="1973" w:type="dxa"/>
          </w:tcPr>
          <w:p w14:paraId="30469D44" w14:textId="77777777" w:rsidR="005D168F" w:rsidRDefault="005D168F" w:rsidP="005D168F">
            <w:r>
              <w:t>19ME-EP53</w:t>
            </w:r>
          </w:p>
        </w:tc>
        <w:tc>
          <w:tcPr>
            <w:tcW w:w="2106" w:type="dxa"/>
          </w:tcPr>
          <w:p w14:paraId="200C145E" w14:textId="77777777" w:rsidR="005D168F" w:rsidRDefault="005D168F" w:rsidP="005D168F">
            <w:r>
              <w:t>03138333673</w:t>
            </w:r>
          </w:p>
        </w:tc>
        <w:tc>
          <w:tcPr>
            <w:tcW w:w="2107" w:type="dxa"/>
          </w:tcPr>
          <w:p w14:paraId="0A762BC0" w14:textId="77777777" w:rsidR="005D168F" w:rsidRPr="00DA59D7" w:rsidRDefault="005D168F" w:rsidP="005D168F">
            <w:pPr>
              <w:rPr>
                <w:b/>
                <w:bCs/>
              </w:rPr>
            </w:pPr>
            <w:r w:rsidRPr="00DA59D7">
              <w:rPr>
                <w:b/>
                <w:bCs/>
                <w:color w:val="7030A0"/>
              </w:rPr>
              <w:t>Submitted</w:t>
            </w:r>
          </w:p>
        </w:tc>
      </w:tr>
      <w:tr w:rsidR="005D168F" w14:paraId="7A6E6B29" w14:textId="77777777" w:rsidTr="005D168F">
        <w:tc>
          <w:tcPr>
            <w:tcW w:w="2830" w:type="dxa"/>
          </w:tcPr>
          <w:p w14:paraId="2986A78C" w14:textId="77777777" w:rsidR="005D168F" w:rsidRDefault="005D168F" w:rsidP="005D168F">
            <w:proofErr w:type="spellStart"/>
            <w:r>
              <w:t>Engr.Muhammad</w:t>
            </w:r>
            <w:proofErr w:type="spellEnd"/>
            <w:r>
              <w:t xml:space="preserve"> Umair</w:t>
            </w:r>
          </w:p>
        </w:tc>
        <w:tc>
          <w:tcPr>
            <w:tcW w:w="1973" w:type="dxa"/>
          </w:tcPr>
          <w:p w14:paraId="2DD67150" w14:textId="77777777" w:rsidR="005D168F" w:rsidRDefault="005D168F" w:rsidP="005D168F">
            <w:r>
              <w:t>19ME-EP48</w:t>
            </w:r>
          </w:p>
        </w:tc>
        <w:tc>
          <w:tcPr>
            <w:tcW w:w="2106" w:type="dxa"/>
          </w:tcPr>
          <w:p w14:paraId="16C5E088" w14:textId="77777777" w:rsidR="005D168F" w:rsidRDefault="005D168F" w:rsidP="005D168F">
            <w:r>
              <w:t>03336359263</w:t>
            </w:r>
          </w:p>
        </w:tc>
        <w:tc>
          <w:tcPr>
            <w:tcW w:w="2107" w:type="dxa"/>
          </w:tcPr>
          <w:p w14:paraId="40438C69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7BD17CE8" w14:textId="77777777" w:rsidTr="005D168F">
        <w:tc>
          <w:tcPr>
            <w:tcW w:w="2830" w:type="dxa"/>
          </w:tcPr>
          <w:p w14:paraId="79120DFC" w14:textId="77777777" w:rsidR="005D168F" w:rsidRDefault="005D168F" w:rsidP="005D168F">
            <w:proofErr w:type="spellStart"/>
            <w:r>
              <w:t>Engr.Sajjad</w:t>
            </w:r>
            <w:proofErr w:type="spellEnd"/>
            <w:r>
              <w:t xml:space="preserve"> Ali</w:t>
            </w:r>
          </w:p>
        </w:tc>
        <w:tc>
          <w:tcPr>
            <w:tcW w:w="1973" w:type="dxa"/>
          </w:tcPr>
          <w:p w14:paraId="44AF73C2" w14:textId="77777777" w:rsidR="005D168F" w:rsidRDefault="005D168F" w:rsidP="005D168F">
            <w:r>
              <w:t>19ME-EE61</w:t>
            </w:r>
          </w:p>
        </w:tc>
        <w:tc>
          <w:tcPr>
            <w:tcW w:w="2106" w:type="dxa"/>
          </w:tcPr>
          <w:p w14:paraId="19F8B305" w14:textId="77777777" w:rsidR="005D168F" w:rsidRDefault="005D168F" w:rsidP="005D168F">
            <w:r>
              <w:t>0332 7601992</w:t>
            </w:r>
          </w:p>
        </w:tc>
        <w:tc>
          <w:tcPr>
            <w:tcW w:w="2107" w:type="dxa"/>
          </w:tcPr>
          <w:p w14:paraId="74F87C9D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39DB55EE" w14:textId="77777777" w:rsidTr="005D168F">
        <w:tc>
          <w:tcPr>
            <w:tcW w:w="2830" w:type="dxa"/>
          </w:tcPr>
          <w:p w14:paraId="2EB1C373" w14:textId="77777777" w:rsidR="005D168F" w:rsidRDefault="005D168F" w:rsidP="005D168F">
            <w:proofErr w:type="spellStart"/>
            <w:r>
              <w:t>Engr.Siddique</w:t>
            </w:r>
            <w:proofErr w:type="spellEnd"/>
          </w:p>
        </w:tc>
        <w:tc>
          <w:tcPr>
            <w:tcW w:w="1973" w:type="dxa"/>
          </w:tcPr>
          <w:p w14:paraId="74A3CD4B" w14:textId="77777777" w:rsidR="005D168F" w:rsidRDefault="005D168F" w:rsidP="005D168F">
            <w:r>
              <w:t>19ME-EE05</w:t>
            </w:r>
          </w:p>
        </w:tc>
        <w:tc>
          <w:tcPr>
            <w:tcW w:w="2106" w:type="dxa"/>
          </w:tcPr>
          <w:p w14:paraId="4B07B121" w14:textId="77777777" w:rsidR="005D168F" w:rsidRDefault="005D168F" w:rsidP="005D168F">
            <w:r>
              <w:t>03337811227</w:t>
            </w:r>
          </w:p>
        </w:tc>
        <w:tc>
          <w:tcPr>
            <w:tcW w:w="2107" w:type="dxa"/>
          </w:tcPr>
          <w:p w14:paraId="012314A3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2EA29B53" w14:textId="77777777" w:rsidTr="005D168F">
        <w:tc>
          <w:tcPr>
            <w:tcW w:w="2830" w:type="dxa"/>
          </w:tcPr>
          <w:p w14:paraId="2E7C6574" w14:textId="77777777" w:rsidR="005D168F" w:rsidRDefault="005D168F" w:rsidP="005D168F">
            <w:proofErr w:type="spellStart"/>
            <w:r>
              <w:t>Engr.Habib</w:t>
            </w:r>
            <w:proofErr w:type="spellEnd"/>
            <w:r>
              <w:t xml:space="preserve"> Elahi </w:t>
            </w:r>
          </w:p>
        </w:tc>
        <w:tc>
          <w:tcPr>
            <w:tcW w:w="1973" w:type="dxa"/>
          </w:tcPr>
          <w:p w14:paraId="754CD7D9" w14:textId="77777777" w:rsidR="005D168F" w:rsidRDefault="005D168F" w:rsidP="005D168F">
            <w:r>
              <w:t>19ME-EP34</w:t>
            </w:r>
          </w:p>
        </w:tc>
        <w:tc>
          <w:tcPr>
            <w:tcW w:w="2106" w:type="dxa"/>
          </w:tcPr>
          <w:p w14:paraId="20018F54" w14:textId="77777777" w:rsidR="005D168F" w:rsidRDefault="005D168F" w:rsidP="005D168F">
            <w:r>
              <w:t>03324251874</w:t>
            </w:r>
          </w:p>
        </w:tc>
        <w:tc>
          <w:tcPr>
            <w:tcW w:w="2107" w:type="dxa"/>
          </w:tcPr>
          <w:p w14:paraId="76E447C7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1A8F2D89" w14:textId="77777777" w:rsidTr="005D168F">
        <w:tc>
          <w:tcPr>
            <w:tcW w:w="2830" w:type="dxa"/>
          </w:tcPr>
          <w:p w14:paraId="2F2D86B6" w14:textId="77777777" w:rsidR="005D168F" w:rsidRDefault="005D168F" w:rsidP="005D168F">
            <w:proofErr w:type="spellStart"/>
            <w:r>
              <w:t>Engr.Muhammad</w:t>
            </w:r>
            <w:proofErr w:type="spellEnd"/>
            <w:r>
              <w:t xml:space="preserve"> Ayaz</w:t>
            </w:r>
          </w:p>
        </w:tc>
        <w:tc>
          <w:tcPr>
            <w:tcW w:w="1973" w:type="dxa"/>
          </w:tcPr>
          <w:p w14:paraId="0095B981" w14:textId="77777777" w:rsidR="005D168F" w:rsidRDefault="005D168F" w:rsidP="005D168F">
            <w:r>
              <w:t>19ME20</w:t>
            </w:r>
          </w:p>
        </w:tc>
        <w:tc>
          <w:tcPr>
            <w:tcW w:w="2106" w:type="dxa"/>
          </w:tcPr>
          <w:p w14:paraId="0AFA44FC" w14:textId="77777777" w:rsidR="005D168F" w:rsidRDefault="005D168F" w:rsidP="005D168F">
            <w:r>
              <w:t>0333-1387083</w:t>
            </w:r>
          </w:p>
        </w:tc>
        <w:tc>
          <w:tcPr>
            <w:tcW w:w="2107" w:type="dxa"/>
          </w:tcPr>
          <w:p w14:paraId="3E353716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6C379ACE" w14:textId="77777777" w:rsidTr="005D168F">
        <w:tc>
          <w:tcPr>
            <w:tcW w:w="2830" w:type="dxa"/>
          </w:tcPr>
          <w:p w14:paraId="01D2972C" w14:textId="77777777" w:rsidR="005D168F" w:rsidRDefault="005D168F" w:rsidP="005D168F">
            <w:proofErr w:type="spellStart"/>
            <w:r>
              <w:t>Engr.Dur</w:t>
            </w:r>
            <w:proofErr w:type="spellEnd"/>
            <w:r>
              <w:t xml:space="preserve"> Muhammad</w:t>
            </w:r>
          </w:p>
        </w:tc>
        <w:tc>
          <w:tcPr>
            <w:tcW w:w="1973" w:type="dxa"/>
          </w:tcPr>
          <w:p w14:paraId="06FE2185" w14:textId="77777777" w:rsidR="005D168F" w:rsidRDefault="005D168F" w:rsidP="005D168F">
            <w:r>
              <w:t>19ME58</w:t>
            </w:r>
          </w:p>
        </w:tc>
        <w:tc>
          <w:tcPr>
            <w:tcW w:w="2106" w:type="dxa"/>
          </w:tcPr>
          <w:p w14:paraId="5E589713" w14:textId="77777777" w:rsidR="005D168F" w:rsidRDefault="005D168F" w:rsidP="005D168F">
            <w:r w:rsidRPr="008E272F">
              <w:t>03337977010</w:t>
            </w:r>
          </w:p>
        </w:tc>
        <w:tc>
          <w:tcPr>
            <w:tcW w:w="2107" w:type="dxa"/>
          </w:tcPr>
          <w:p w14:paraId="07A8A7BC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74C0C449" w14:textId="77777777" w:rsidTr="005D168F">
        <w:tc>
          <w:tcPr>
            <w:tcW w:w="2830" w:type="dxa"/>
          </w:tcPr>
          <w:p w14:paraId="2C3AC3ED" w14:textId="77777777" w:rsidR="005D168F" w:rsidRDefault="005D168F" w:rsidP="005D168F">
            <w:proofErr w:type="spellStart"/>
            <w:r>
              <w:t>Engr.Muhammad</w:t>
            </w:r>
            <w:proofErr w:type="spellEnd"/>
            <w:r>
              <w:t xml:space="preserve"> Azam</w:t>
            </w:r>
          </w:p>
        </w:tc>
        <w:tc>
          <w:tcPr>
            <w:tcW w:w="1973" w:type="dxa"/>
          </w:tcPr>
          <w:p w14:paraId="657B34EF" w14:textId="77777777" w:rsidR="005D168F" w:rsidRDefault="005D168F" w:rsidP="005D168F">
            <w:r>
              <w:t>19ME36</w:t>
            </w:r>
          </w:p>
        </w:tc>
        <w:tc>
          <w:tcPr>
            <w:tcW w:w="2106" w:type="dxa"/>
          </w:tcPr>
          <w:p w14:paraId="42AAACDC" w14:textId="77777777" w:rsidR="005D168F" w:rsidRDefault="005D168F" w:rsidP="005D168F">
            <w:r>
              <w:t>03331341890</w:t>
            </w:r>
          </w:p>
        </w:tc>
        <w:tc>
          <w:tcPr>
            <w:tcW w:w="2107" w:type="dxa"/>
          </w:tcPr>
          <w:p w14:paraId="28B64D50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2FEDDFA4" w14:textId="77777777" w:rsidTr="005D168F">
        <w:tc>
          <w:tcPr>
            <w:tcW w:w="2830" w:type="dxa"/>
          </w:tcPr>
          <w:p w14:paraId="223716A3" w14:textId="77777777" w:rsidR="005D168F" w:rsidRDefault="005D168F" w:rsidP="005D168F">
            <w:proofErr w:type="spellStart"/>
            <w:r>
              <w:t>Engr.Inayat</w:t>
            </w:r>
            <w:proofErr w:type="spellEnd"/>
            <w:r>
              <w:t xml:space="preserve"> Ullah</w:t>
            </w:r>
          </w:p>
        </w:tc>
        <w:tc>
          <w:tcPr>
            <w:tcW w:w="1973" w:type="dxa"/>
          </w:tcPr>
          <w:p w14:paraId="366C3745" w14:textId="77777777" w:rsidR="005D168F" w:rsidRDefault="005D168F" w:rsidP="005D168F">
            <w:r>
              <w:t>19ME-EE26</w:t>
            </w:r>
          </w:p>
        </w:tc>
        <w:tc>
          <w:tcPr>
            <w:tcW w:w="2106" w:type="dxa"/>
          </w:tcPr>
          <w:p w14:paraId="7091138D" w14:textId="77777777" w:rsidR="005D168F" w:rsidRDefault="005D168F" w:rsidP="005D168F">
            <w:r>
              <w:t>03368550186</w:t>
            </w:r>
          </w:p>
        </w:tc>
        <w:tc>
          <w:tcPr>
            <w:tcW w:w="2107" w:type="dxa"/>
          </w:tcPr>
          <w:p w14:paraId="08A7FEFD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7BE51A55" w14:textId="77777777" w:rsidTr="005D168F">
        <w:tc>
          <w:tcPr>
            <w:tcW w:w="2830" w:type="dxa"/>
          </w:tcPr>
          <w:p w14:paraId="53A9651A" w14:textId="77777777" w:rsidR="005D168F" w:rsidRDefault="005D168F" w:rsidP="005D168F">
            <w:proofErr w:type="spellStart"/>
            <w:r>
              <w:t>Engr.Irfan</w:t>
            </w:r>
            <w:proofErr w:type="spellEnd"/>
            <w:r>
              <w:t xml:space="preserve"> </w:t>
            </w:r>
            <w:proofErr w:type="spellStart"/>
            <w:r>
              <w:t>razak</w:t>
            </w:r>
            <w:proofErr w:type="spellEnd"/>
            <w:r>
              <w:t xml:space="preserve"> </w:t>
            </w:r>
          </w:p>
        </w:tc>
        <w:tc>
          <w:tcPr>
            <w:tcW w:w="1973" w:type="dxa"/>
          </w:tcPr>
          <w:p w14:paraId="24987E13" w14:textId="77777777" w:rsidR="005D168F" w:rsidRDefault="005D168F" w:rsidP="005D168F">
            <w:r>
              <w:t>19ME-EE60</w:t>
            </w:r>
          </w:p>
        </w:tc>
        <w:tc>
          <w:tcPr>
            <w:tcW w:w="2106" w:type="dxa"/>
          </w:tcPr>
          <w:p w14:paraId="09295A66" w14:textId="77777777" w:rsidR="005D168F" w:rsidRDefault="005D168F" w:rsidP="005D168F">
            <w:r>
              <w:t>03337994373</w:t>
            </w:r>
          </w:p>
        </w:tc>
        <w:tc>
          <w:tcPr>
            <w:tcW w:w="2107" w:type="dxa"/>
          </w:tcPr>
          <w:p w14:paraId="127DB713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77197556" w14:textId="77777777" w:rsidTr="005D168F">
        <w:tc>
          <w:tcPr>
            <w:tcW w:w="2830" w:type="dxa"/>
          </w:tcPr>
          <w:p w14:paraId="1F302531" w14:textId="77777777" w:rsidR="005D168F" w:rsidRDefault="005D168F" w:rsidP="005D168F">
            <w:proofErr w:type="spellStart"/>
            <w:r>
              <w:t>Engr.Ghulam</w:t>
            </w:r>
            <w:proofErr w:type="spellEnd"/>
            <w:r>
              <w:t xml:space="preserve"> Mustafa</w:t>
            </w:r>
          </w:p>
        </w:tc>
        <w:tc>
          <w:tcPr>
            <w:tcW w:w="1973" w:type="dxa"/>
          </w:tcPr>
          <w:p w14:paraId="150F9B73" w14:textId="77777777" w:rsidR="005D168F" w:rsidRDefault="005D168F" w:rsidP="005D168F">
            <w:r>
              <w:t>19ME-EE55</w:t>
            </w:r>
          </w:p>
        </w:tc>
        <w:tc>
          <w:tcPr>
            <w:tcW w:w="2106" w:type="dxa"/>
          </w:tcPr>
          <w:p w14:paraId="12CB4BAB" w14:textId="77777777" w:rsidR="005D168F" w:rsidRDefault="005D168F" w:rsidP="005D168F">
            <w:r>
              <w:t>03337168839</w:t>
            </w:r>
          </w:p>
        </w:tc>
        <w:tc>
          <w:tcPr>
            <w:tcW w:w="2107" w:type="dxa"/>
          </w:tcPr>
          <w:p w14:paraId="1C229E23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25949141" w14:textId="77777777" w:rsidTr="005D168F">
        <w:tc>
          <w:tcPr>
            <w:tcW w:w="2830" w:type="dxa"/>
          </w:tcPr>
          <w:p w14:paraId="26B74F2B" w14:textId="77777777" w:rsidR="005D168F" w:rsidRPr="008E272F" w:rsidRDefault="005D168F" w:rsidP="005D168F">
            <w:proofErr w:type="spellStart"/>
            <w:r>
              <w:t>Engr.</w:t>
            </w:r>
            <w:r w:rsidRPr="008E272F">
              <w:t>Munir</w:t>
            </w:r>
            <w:proofErr w:type="spellEnd"/>
            <w:r w:rsidRPr="008E272F">
              <w:t xml:space="preserve"> </w:t>
            </w:r>
            <w:r>
              <w:t>A</w:t>
            </w:r>
            <w:r w:rsidRPr="008E272F">
              <w:t>hmed</w:t>
            </w:r>
          </w:p>
        </w:tc>
        <w:tc>
          <w:tcPr>
            <w:tcW w:w="1973" w:type="dxa"/>
          </w:tcPr>
          <w:p w14:paraId="6164DFE3" w14:textId="77777777" w:rsidR="005D168F" w:rsidRDefault="005D168F" w:rsidP="005D168F">
            <w:r w:rsidRPr="008E272F">
              <w:t>19ME-EE-63</w:t>
            </w:r>
          </w:p>
        </w:tc>
        <w:tc>
          <w:tcPr>
            <w:tcW w:w="2106" w:type="dxa"/>
          </w:tcPr>
          <w:p w14:paraId="75EDFB4D" w14:textId="77777777" w:rsidR="005D168F" w:rsidRDefault="005D168F" w:rsidP="005D168F">
            <w:r>
              <w:t>03318902362</w:t>
            </w:r>
          </w:p>
        </w:tc>
        <w:tc>
          <w:tcPr>
            <w:tcW w:w="2107" w:type="dxa"/>
          </w:tcPr>
          <w:p w14:paraId="45CEB222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1AA06208" w14:textId="77777777" w:rsidTr="005D168F">
        <w:tc>
          <w:tcPr>
            <w:tcW w:w="2830" w:type="dxa"/>
          </w:tcPr>
          <w:p w14:paraId="4F95285B" w14:textId="77777777" w:rsidR="005D168F" w:rsidRDefault="005D168F" w:rsidP="005D168F">
            <w:proofErr w:type="spellStart"/>
            <w:r>
              <w:t>Engr.Mushtaq</w:t>
            </w:r>
            <w:proofErr w:type="spellEnd"/>
            <w:r>
              <w:t xml:space="preserve"> Ahmed</w:t>
            </w:r>
          </w:p>
        </w:tc>
        <w:tc>
          <w:tcPr>
            <w:tcW w:w="1973" w:type="dxa"/>
          </w:tcPr>
          <w:p w14:paraId="2839F850" w14:textId="77777777" w:rsidR="005D168F" w:rsidRPr="008E272F" w:rsidRDefault="005D168F" w:rsidP="005D168F">
            <w:r>
              <w:t>19ME-EE27</w:t>
            </w:r>
          </w:p>
        </w:tc>
        <w:tc>
          <w:tcPr>
            <w:tcW w:w="2106" w:type="dxa"/>
          </w:tcPr>
          <w:p w14:paraId="52F7D2F4" w14:textId="77777777" w:rsidR="005D168F" w:rsidRDefault="005D168F" w:rsidP="005D168F">
            <w:r>
              <w:t>03342447192</w:t>
            </w:r>
          </w:p>
        </w:tc>
        <w:tc>
          <w:tcPr>
            <w:tcW w:w="2107" w:type="dxa"/>
          </w:tcPr>
          <w:p w14:paraId="0864B5D5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3FABFAE9" w14:textId="77777777" w:rsidTr="005D168F">
        <w:tc>
          <w:tcPr>
            <w:tcW w:w="2830" w:type="dxa"/>
          </w:tcPr>
          <w:p w14:paraId="15DD827C" w14:textId="77777777" w:rsidR="005D168F" w:rsidRPr="008E272F" w:rsidRDefault="005D168F" w:rsidP="005D168F">
            <w:proofErr w:type="spellStart"/>
            <w:r>
              <w:t>Engr.</w:t>
            </w:r>
            <w:r w:rsidRPr="008E272F">
              <w:t>Muhammad</w:t>
            </w:r>
            <w:proofErr w:type="spellEnd"/>
            <w:r w:rsidRPr="008E272F">
              <w:t xml:space="preserve"> </w:t>
            </w:r>
            <w:r>
              <w:t>I</w:t>
            </w:r>
            <w:r w:rsidRPr="008E272F">
              <w:t>brahim</w:t>
            </w:r>
          </w:p>
        </w:tc>
        <w:tc>
          <w:tcPr>
            <w:tcW w:w="1973" w:type="dxa"/>
          </w:tcPr>
          <w:p w14:paraId="6DE37DA6" w14:textId="77777777" w:rsidR="005D168F" w:rsidRDefault="005D168F" w:rsidP="005D168F">
            <w:r w:rsidRPr="008E272F">
              <w:t xml:space="preserve">19ME.EE 11                                 </w:t>
            </w:r>
          </w:p>
        </w:tc>
        <w:tc>
          <w:tcPr>
            <w:tcW w:w="2106" w:type="dxa"/>
          </w:tcPr>
          <w:p w14:paraId="4B5848C2" w14:textId="77777777" w:rsidR="005D168F" w:rsidRDefault="005D168F" w:rsidP="005D168F">
            <w:r w:rsidRPr="008E272F">
              <w:t>03342311722</w:t>
            </w:r>
          </w:p>
        </w:tc>
        <w:tc>
          <w:tcPr>
            <w:tcW w:w="2107" w:type="dxa"/>
          </w:tcPr>
          <w:p w14:paraId="14EC1345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665551FE" w14:textId="77777777" w:rsidTr="005D168F">
        <w:tc>
          <w:tcPr>
            <w:tcW w:w="2830" w:type="dxa"/>
          </w:tcPr>
          <w:p w14:paraId="43C58301" w14:textId="77777777" w:rsidR="005D168F" w:rsidRDefault="005D168F" w:rsidP="005D168F">
            <w:proofErr w:type="spellStart"/>
            <w:r>
              <w:t>Engr.Israr</w:t>
            </w:r>
            <w:proofErr w:type="spellEnd"/>
            <w:r>
              <w:t xml:space="preserve"> Ahmed</w:t>
            </w:r>
          </w:p>
        </w:tc>
        <w:tc>
          <w:tcPr>
            <w:tcW w:w="1973" w:type="dxa"/>
          </w:tcPr>
          <w:p w14:paraId="0B3F8659" w14:textId="77777777" w:rsidR="005D168F" w:rsidRPr="008E272F" w:rsidRDefault="005D168F" w:rsidP="005D168F">
            <w:r>
              <w:t>19ME-EE19</w:t>
            </w:r>
          </w:p>
        </w:tc>
        <w:tc>
          <w:tcPr>
            <w:tcW w:w="2106" w:type="dxa"/>
          </w:tcPr>
          <w:p w14:paraId="1F11B4AA" w14:textId="77777777" w:rsidR="005D168F" w:rsidRDefault="005D168F" w:rsidP="005D168F">
            <w:r>
              <w:t>03322310767</w:t>
            </w:r>
          </w:p>
        </w:tc>
        <w:tc>
          <w:tcPr>
            <w:tcW w:w="2107" w:type="dxa"/>
          </w:tcPr>
          <w:p w14:paraId="054C974F" w14:textId="77777777" w:rsidR="005D168F" w:rsidRPr="00DA59D7" w:rsidRDefault="005D168F" w:rsidP="005D168F">
            <w:pPr>
              <w:rPr>
                <w:b/>
                <w:bCs/>
              </w:rPr>
            </w:pPr>
            <w:r w:rsidRPr="00DA59D7">
              <w:rPr>
                <w:b/>
                <w:bCs/>
                <w:color w:val="7030A0"/>
              </w:rPr>
              <w:t>Submitted</w:t>
            </w:r>
          </w:p>
        </w:tc>
      </w:tr>
      <w:tr w:rsidR="005D168F" w14:paraId="0A512D83" w14:textId="77777777" w:rsidTr="005D168F">
        <w:tc>
          <w:tcPr>
            <w:tcW w:w="2830" w:type="dxa"/>
          </w:tcPr>
          <w:p w14:paraId="72376220" w14:textId="77777777" w:rsidR="005D168F" w:rsidRDefault="005D168F" w:rsidP="005D168F">
            <w:proofErr w:type="spellStart"/>
            <w:r>
              <w:t>Engr.Naseer</w:t>
            </w:r>
            <w:proofErr w:type="spellEnd"/>
            <w:r>
              <w:t xml:space="preserve"> Ahmed </w:t>
            </w:r>
          </w:p>
        </w:tc>
        <w:tc>
          <w:tcPr>
            <w:tcW w:w="1973" w:type="dxa"/>
          </w:tcPr>
          <w:p w14:paraId="51BC5232" w14:textId="77777777" w:rsidR="005D168F" w:rsidRDefault="005D168F" w:rsidP="005D168F">
            <w:r>
              <w:t>19ME-EE43</w:t>
            </w:r>
          </w:p>
        </w:tc>
        <w:tc>
          <w:tcPr>
            <w:tcW w:w="2106" w:type="dxa"/>
          </w:tcPr>
          <w:p w14:paraId="40AA29A5" w14:textId="77777777" w:rsidR="005D168F" w:rsidRDefault="005D168F" w:rsidP="005D168F">
            <w:r>
              <w:t>03337998029</w:t>
            </w:r>
          </w:p>
        </w:tc>
        <w:tc>
          <w:tcPr>
            <w:tcW w:w="2107" w:type="dxa"/>
          </w:tcPr>
          <w:p w14:paraId="5B0C84D8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3A222CA5" w14:textId="77777777" w:rsidTr="005D168F">
        <w:tc>
          <w:tcPr>
            <w:tcW w:w="2830" w:type="dxa"/>
          </w:tcPr>
          <w:p w14:paraId="674BA24D" w14:textId="77777777" w:rsidR="005D168F" w:rsidRPr="008E272F" w:rsidRDefault="005D168F" w:rsidP="005D168F">
            <w:proofErr w:type="spellStart"/>
            <w:r>
              <w:t>Engr.</w:t>
            </w:r>
            <w:r w:rsidRPr="008E272F">
              <w:t>Abdullah</w:t>
            </w:r>
            <w:proofErr w:type="spellEnd"/>
            <w:r w:rsidRPr="008E272F">
              <w:t xml:space="preserve"> </w:t>
            </w:r>
            <w:r>
              <w:t>A</w:t>
            </w:r>
            <w:r w:rsidRPr="008E272F">
              <w:t xml:space="preserve">li                    </w:t>
            </w:r>
          </w:p>
        </w:tc>
        <w:tc>
          <w:tcPr>
            <w:tcW w:w="1973" w:type="dxa"/>
          </w:tcPr>
          <w:p w14:paraId="5B9E4827" w14:textId="77777777" w:rsidR="005D168F" w:rsidRPr="008B28E0" w:rsidRDefault="005D168F" w:rsidP="005D168F">
            <w:pPr>
              <w:rPr>
                <w:color w:val="FF0000"/>
              </w:rPr>
            </w:pPr>
            <w:r w:rsidRPr="008B28E0">
              <w:rPr>
                <w:color w:val="FF0000"/>
              </w:rPr>
              <w:t xml:space="preserve">19ME-EE30                   </w:t>
            </w:r>
          </w:p>
        </w:tc>
        <w:tc>
          <w:tcPr>
            <w:tcW w:w="2106" w:type="dxa"/>
          </w:tcPr>
          <w:p w14:paraId="6242D463" w14:textId="77777777" w:rsidR="005D168F" w:rsidRDefault="005D168F" w:rsidP="005D168F">
            <w:r w:rsidRPr="008E272F">
              <w:t>03350267729</w:t>
            </w:r>
          </w:p>
        </w:tc>
        <w:tc>
          <w:tcPr>
            <w:tcW w:w="2107" w:type="dxa"/>
          </w:tcPr>
          <w:p w14:paraId="38DABA19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601B0456" w14:textId="77777777" w:rsidTr="005D168F">
        <w:tc>
          <w:tcPr>
            <w:tcW w:w="2830" w:type="dxa"/>
          </w:tcPr>
          <w:p w14:paraId="4C178E6E" w14:textId="77777777" w:rsidR="005D168F" w:rsidRDefault="005D168F" w:rsidP="005D168F">
            <w:proofErr w:type="spellStart"/>
            <w:r>
              <w:t>Engr.Imran</w:t>
            </w:r>
            <w:proofErr w:type="spellEnd"/>
            <w:r>
              <w:t xml:space="preserve"> Khan</w:t>
            </w:r>
          </w:p>
        </w:tc>
        <w:tc>
          <w:tcPr>
            <w:tcW w:w="1973" w:type="dxa"/>
          </w:tcPr>
          <w:p w14:paraId="3EBFFFA8" w14:textId="77777777" w:rsidR="005D168F" w:rsidRPr="008B28E0" w:rsidRDefault="005D168F" w:rsidP="005D168F">
            <w:pPr>
              <w:rPr>
                <w:color w:val="FF0000"/>
              </w:rPr>
            </w:pPr>
            <w:r w:rsidRPr="008B28E0">
              <w:rPr>
                <w:color w:val="FF0000"/>
              </w:rPr>
              <w:t>19ME-EP 31</w:t>
            </w:r>
          </w:p>
        </w:tc>
        <w:tc>
          <w:tcPr>
            <w:tcW w:w="2106" w:type="dxa"/>
          </w:tcPr>
          <w:p w14:paraId="66BFA6DF" w14:textId="77777777" w:rsidR="005D168F" w:rsidRDefault="005D168F" w:rsidP="005D168F">
            <w:r>
              <w:t>03333610603</w:t>
            </w:r>
          </w:p>
        </w:tc>
        <w:tc>
          <w:tcPr>
            <w:tcW w:w="2107" w:type="dxa"/>
          </w:tcPr>
          <w:p w14:paraId="6171A6DB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5921E8C7" w14:textId="77777777" w:rsidTr="005D168F">
        <w:tc>
          <w:tcPr>
            <w:tcW w:w="2830" w:type="dxa"/>
          </w:tcPr>
          <w:p w14:paraId="07823CD9" w14:textId="77777777" w:rsidR="005D168F" w:rsidRDefault="005D168F" w:rsidP="005D168F">
            <w:proofErr w:type="spellStart"/>
            <w:r>
              <w:t>Engr.Javed</w:t>
            </w:r>
            <w:proofErr w:type="spellEnd"/>
            <w:r>
              <w:t xml:space="preserve"> Ahmed</w:t>
            </w:r>
          </w:p>
        </w:tc>
        <w:tc>
          <w:tcPr>
            <w:tcW w:w="1973" w:type="dxa"/>
          </w:tcPr>
          <w:p w14:paraId="2A651000" w14:textId="77777777" w:rsidR="005D168F" w:rsidRDefault="005D168F" w:rsidP="005D168F">
            <w:r>
              <w:t>19ME-EE25</w:t>
            </w:r>
          </w:p>
        </w:tc>
        <w:tc>
          <w:tcPr>
            <w:tcW w:w="2106" w:type="dxa"/>
          </w:tcPr>
          <w:p w14:paraId="02238833" w14:textId="77777777" w:rsidR="005D168F" w:rsidRDefault="005D168F" w:rsidP="005D168F">
            <w:r>
              <w:t>03337984345</w:t>
            </w:r>
          </w:p>
        </w:tc>
        <w:tc>
          <w:tcPr>
            <w:tcW w:w="2107" w:type="dxa"/>
          </w:tcPr>
          <w:p w14:paraId="282CC8D9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2F2A70DA" w14:textId="77777777" w:rsidTr="005D168F">
        <w:tc>
          <w:tcPr>
            <w:tcW w:w="2830" w:type="dxa"/>
          </w:tcPr>
          <w:p w14:paraId="04EBF0C4" w14:textId="77777777" w:rsidR="005D168F" w:rsidRDefault="005D168F" w:rsidP="005D168F">
            <w:proofErr w:type="spellStart"/>
            <w:r>
              <w:t>Engr.Ghulam</w:t>
            </w:r>
            <w:proofErr w:type="spellEnd"/>
            <w:r>
              <w:t xml:space="preserve"> </w:t>
            </w:r>
            <w:proofErr w:type="spellStart"/>
            <w:r>
              <w:t>ullah</w:t>
            </w:r>
            <w:proofErr w:type="spellEnd"/>
          </w:p>
        </w:tc>
        <w:tc>
          <w:tcPr>
            <w:tcW w:w="1973" w:type="dxa"/>
          </w:tcPr>
          <w:p w14:paraId="6A8033D7" w14:textId="77777777" w:rsidR="005D168F" w:rsidRDefault="005D168F" w:rsidP="005D168F">
            <w:r>
              <w:t>19ME-EP14</w:t>
            </w:r>
          </w:p>
        </w:tc>
        <w:tc>
          <w:tcPr>
            <w:tcW w:w="2106" w:type="dxa"/>
          </w:tcPr>
          <w:p w14:paraId="5351B87D" w14:textId="77777777" w:rsidR="005D168F" w:rsidRDefault="005D168F" w:rsidP="005D168F">
            <w:r>
              <w:t>03342364905</w:t>
            </w:r>
          </w:p>
        </w:tc>
        <w:tc>
          <w:tcPr>
            <w:tcW w:w="2107" w:type="dxa"/>
          </w:tcPr>
          <w:p w14:paraId="011F7725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43DDDEF9" w14:textId="77777777" w:rsidTr="005D168F">
        <w:tc>
          <w:tcPr>
            <w:tcW w:w="2830" w:type="dxa"/>
          </w:tcPr>
          <w:p w14:paraId="0A382DB2" w14:textId="77777777" w:rsidR="005D168F" w:rsidRDefault="005D168F" w:rsidP="005D168F">
            <w:proofErr w:type="spellStart"/>
            <w:r>
              <w:t>Engr.Saif</w:t>
            </w:r>
            <w:proofErr w:type="spellEnd"/>
            <w:r>
              <w:t xml:space="preserve"> Ur Rehman</w:t>
            </w:r>
          </w:p>
        </w:tc>
        <w:tc>
          <w:tcPr>
            <w:tcW w:w="1973" w:type="dxa"/>
          </w:tcPr>
          <w:p w14:paraId="283DC41E" w14:textId="77777777" w:rsidR="005D168F" w:rsidRDefault="005D168F" w:rsidP="005D168F">
            <w:r>
              <w:t>19 ME-EE28</w:t>
            </w:r>
          </w:p>
        </w:tc>
        <w:tc>
          <w:tcPr>
            <w:tcW w:w="2106" w:type="dxa"/>
          </w:tcPr>
          <w:p w14:paraId="649988CD" w14:textId="77777777" w:rsidR="005D168F" w:rsidRDefault="005D168F" w:rsidP="005D168F">
            <w:r>
              <w:t>03332028557</w:t>
            </w:r>
          </w:p>
        </w:tc>
        <w:tc>
          <w:tcPr>
            <w:tcW w:w="2107" w:type="dxa"/>
          </w:tcPr>
          <w:p w14:paraId="7122171E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578CF3FE" w14:textId="77777777" w:rsidTr="005D168F">
        <w:tc>
          <w:tcPr>
            <w:tcW w:w="2830" w:type="dxa"/>
          </w:tcPr>
          <w:p w14:paraId="31BFC0B6" w14:textId="77777777" w:rsidR="005D168F" w:rsidRPr="00731DD5" w:rsidRDefault="005D168F" w:rsidP="005D168F">
            <w:proofErr w:type="spellStart"/>
            <w:r>
              <w:t>Engr.</w:t>
            </w:r>
            <w:r w:rsidRPr="00731DD5">
              <w:t>Maqbool</w:t>
            </w:r>
            <w:proofErr w:type="spellEnd"/>
            <w:r w:rsidRPr="00731DD5">
              <w:t xml:space="preserve"> Ahmed</w:t>
            </w:r>
          </w:p>
        </w:tc>
        <w:tc>
          <w:tcPr>
            <w:tcW w:w="1973" w:type="dxa"/>
          </w:tcPr>
          <w:p w14:paraId="2450E02F" w14:textId="77777777" w:rsidR="005D168F" w:rsidRDefault="005D168F" w:rsidP="005D168F">
            <w:r w:rsidRPr="00731DD5">
              <w:t xml:space="preserve">19ME-EE24 </w:t>
            </w:r>
          </w:p>
        </w:tc>
        <w:tc>
          <w:tcPr>
            <w:tcW w:w="2106" w:type="dxa"/>
          </w:tcPr>
          <w:p w14:paraId="4DB52B4A" w14:textId="77777777" w:rsidR="005D168F" w:rsidRDefault="005D168F" w:rsidP="005D168F">
            <w:r w:rsidRPr="00731DD5">
              <w:t>03368558799</w:t>
            </w:r>
          </w:p>
        </w:tc>
        <w:tc>
          <w:tcPr>
            <w:tcW w:w="2107" w:type="dxa"/>
          </w:tcPr>
          <w:p w14:paraId="3A4A82E9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522206F9" w14:textId="77777777" w:rsidTr="005D168F">
        <w:tc>
          <w:tcPr>
            <w:tcW w:w="2830" w:type="dxa"/>
          </w:tcPr>
          <w:p w14:paraId="55793ED3" w14:textId="77777777" w:rsidR="005D168F" w:rsidRPr="00731DD5" w:rsidRDefault="005D168F" w:rsidP="005D168F">
            <w:proofErr w:type="spellStart"/>
            <w:r>
              <w:t>Engr.</w:t>
            </w:r>
            <w:r w:rsidRPr="00731DD5">
              <w:t>Waseem</w:t>
            </w:r>
            <w:proofErr w:type="spellEnd"/>
            <w:r w:rsidRPr="00731DD5">
              <w:t xml:space="preserve"> </w:t>
            </w:r>
            <w:proofErr w:type="spellStart"/>
            <w:r w:rsidRPr="00731DD5">
              <w:t>wahab</w:t>
            </w:r>
            <w:proofErr w:type="spellEnd"/>
          </w:p>
        </w:tc>
        <w:tc>
          <w:tcPr>
            <w:tcW w:w="1973" w:type="dxa"/>
          </w:tcPr>
          <w:p w14:paraId="276BFF8B" w14:textId="77777777" w:rsidR="005D168F" w:rsidRPr="00731DD5" w:rsidRDefault="005D168F" w:rsidP="005D168F">
            <w:r w:rsidRPr="00731DD5">
              <w:t>19ME-EE59</w:t>
            </w:r>
          </w:p>
        </w:tc>
        <w:tc>
          <w:tcPr>
            <w:tcW w:w="2106" w:type="dxa"/>
          </w:tcPr>
          <w:p w14:paraId="753737A2" w14:textId="77777777" w:rsidR="005D168F" w:rsidRDefault="005D168F" w:rsidP="005D168F">
            <w:r w:rsidRPr="00731DD5">
              <w:t>03337974777</w:t>
            </w:r>
          </w:p>
        </w:tc>
        <w:tc>
          <w:tcPr>
            <w:tcW w:w="2107" w:type="dxa"/>
          </w:tcPr>
          <w:p w14:paraId="625E2E45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1F3F5FA3" w14:textId="77777777" w:rsidTr="005D168F">
        <w:tc>
          <w:tcPr>
            <w:tcW w:w="2830" w:type="dxa"/>
          </w:tcPr>
          <w:p w14:paraId="7E726C99" w14:textId="77777777" w:rsidR="005D168F" w:rsidRDefault="005D168F" w:rsidP="005D168F">
            <w:proofErr w:type="spellStart"/>
            <w:r>
              <w:t>Engr.Kifayat</w:t>
            </w:r>
            <w:proofErr w:type="spellEnd"/>
            <w:r>
              <w:t xml:space="preserve"> </w:t>
            </w:r>
            <w:proofErr w:type="spellStart"/>
            <w:r>
              <w:t>ullah</w:t>
            </w:r>
            <w:proofErr w:type="spellEnd"/>
            <w:r>
              <w:t xml:space="preserve"> </w:t>
            </w:r>
          </w:p>
        </w:tc>
        <w:tc>
          <w:tcPr>
            <w:tcW w:w="1973" w:type="dxa"/>
          </w:tcPr>
          <w:p w14:paraId="06BD2A3D" w14:textId="77777777" w:rsidR="005D168F" w:rsidRPr="00731DD5" w:rsidRDefault="005D168F" w:rsidP="005D168F">
            <w:r>
              <w:t>19ME-EE62</w:t>
            </w:r>
          </w:p>
        </w:tc>
        <w:tc>
          <w:tcPr>
            <w:tcW w:w="2106" w:type="dxa"/>
          </w:tcPr>
          <w:p w14:paraId="220A14FE" w14:textId="77777777" w:rsidR="005D168F" w:rsidRDefault="005D168F" w:rsidP="005D168F">
            <w:r>
              <w:t>03341262817</w:t>
            </w:r>
          </w:p>
        </w:tc>
        <w:tc>
          <w:tcPr>
            <w:tcW w:w="2107" w:type="dxa"/>
          </w:tcPr>
          <w:p w14:paraId="77D41BE7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08028AEB" w14:textId="77777777" w:rsidTr="005D168F">
        <w:tc>
          <w:tcPr>
            <w:tcW w:w="2830" w:type="dxa"/>
          </w:tcPr>
          <w:p w14:paraId="5D44A749" w14:textId="77777777" w:rsidR="005D168F" w:rsidRDefault="005D168F" w:rsidP="005D168F">
            <w:proofErr w:type="spellStart"/>
            <w:r>
              <w:t>Engr.Fazila</w:t>
            </w:r>
            <w:proofErr w:type="spellEnd"/>
            <w:r>
              <w:t xml:space="preserve"> Bibi</w:t>
            </w:r>
          </w:p>
        </w:tc>
        <w:tc>
          <w:tcPr>
            <w:tcW w:w="1973" w:type="dxa"/>
          </w:tcPr>
          <w:p w14:paraId="2DD288C4" w14:textId="77777777" w:rsidR="005D168F" w:rsidRDefault="005D168F" w:rsidP="005D168F">
            <w:r>
              <w:t>19ME-EE 15</w:t>
            </w:r>
          </w:p>
        </w:tc>
        <w:tc>
          <w:tcPr>
            <w:tcW w:w="2106" w:type="dxa"/>
          </w:tcPr>
          <w:p w14:paraId="00D59A9A" w14:textId="77777777" w:rsidR="005D168F" w:rsidRDefault="005D168F" w:rsidP="005D168F">
            <w:pPr>
              <w:jc w:val="center"/>
            </w:pPr>
            <w:r>
              <w:t>-/-</w:t>
            </w:r>
          </w:p>
        </w:tc>
        <w:tc>
          <w:tcPr>
            <w:tcW w:w="2107" w:type="dxa"/>
          </w:tcPr>
          <w:p w14:paraId="1D98BFCB" w14:textId="77777777" w:rsidR="005D168F" w:rsidRPr="00DA59D7" w:rsidRDefault="005D168F" w:rsidP="005D168F">
            <w:pPr>
              <w:rPr>
                <w:b/>
                <w:bCs/>
                <w:color w:val="7030A0"/>
              </w:rPr>
            </w:pPr>
            <w:r w:rsidRPr="00DA59D7">
              <w:rPr>
                <w:b/>
                <w:bCs/>
                <w:color w:val="7030A0"/>
              </w:rPr>
              <w:t>Submitted</w:t>
            </w:r>
          </w:p>
        </w:tc>
      </w:tr>
      <w:tr w:rsidR="005D168F" w14:paraId="19F90903" w14:textId="77777777" w:rsidTr="005D168F">
        <w:tc>
          <w:tcPr>
            <w:tcW w:w="2830" w:type="dxa"/>
          </w:tcPr>
          <w:p w14:paraId="649812E0" w14:textId="77777777" w:rsidR="005D168F" w:rsidRDefault="005D168F" w:rsidP="005D168F">
            <w:proofErr w:type="spellStart"/>
            <w:proofErr w:type="gramStart"/>
            <w:r>
              <w:t>Engr.Taiba</w:t>
            </w:r>
            <w:proofErr w:type="spellEnd"/>
            <w:r>
              <w:t xml:space="preserve">  Qazi</w:t>
            </w:r>
            <w:proofErr w:type="gramEnd"/>
          </w:p>
        </w:tc>
        <w:tc>
          <w:tcPr>
            <w:tcW w:w="1973" w:type="dxa"/>
          </w:tcPr>
          <w:p w14:paraId="39191818" w14:textId="77777777" w:rsidR="005D168F" w:rsidRDefault="005D168F" w:rsidP="005D168F">
            <w:r>
              <w:t>19ME09</w:t>
            </w:r>
          </w:p>
        </w:tc>
        <w:tc>
          <w:tcPr>
            <w:tcW w:w="2106" w:type="dxa"/>
          </w:tcPr>
          <w:p w14:paraId="12BE247E" w14:textId="77777777" w:rsidR="005D168F" w:rsidRDefault="005D168F" w:rsidP="005D168F">
            <w:pPr>
              <w:jc w:val="center"/>
            </w:pPr>
            <w:r>
              <w:t>-/-</w:t>
            </w:r>
          </w:p>
        </w:tc>
        <w:tc>
          <w:tcPr>
            <w:tcW w:w="2107" w:type="dxa"/>
          </w:tcPr>
          <w:p w14:paraId="238AAC19" w14:textId="77777777" w:rsidR="005D168F" w:rsidRPr="00DA59D7" w:rsidRDefault="005D168F" w:rsidP="005D168F">
            <w:pPr>
              <w:rPr>
                <w:b/>
                <w:bCs/>
                <w:color w:val="7030A0"/>
              </w:rPr>
            </w:pPr>
            <w:r w:rsidRPr="00DA59D7">
              <w:rPr>
                <w:b/>
                <w:bCs/>
                <w:color w:val="7030A0"/>
              </w:rPr>
              <w:t>Submitted</w:t>
            </w:r>
          </w:p>
        </w:tc>
      </w:tr>
      <w:tr w:rsidR="005D168F" w14:paraId="04A88DAA" w14:textId="77777777" w:rsidTr="005D168F">
        <w:tc>
          <w:tcPr>
            <w:tcW w:w="2830" w:type="dxa"/>
          </w:tcPr>
          <w:p w14:paraId="01DB67F9" w14:textId="77777777" w:rsidR="005D168F" w:rsidRDefault="005D168F" w:rsidP="005D168F">
            <w:proofErr w:type="spellStart"/>
            <w:r>
              <w:t>Engr.Abida</w:t>
            </w:r>
            <w:proofErr w:type="spellEnd"/>
            <w:r>
              <w:t xml:space="preserve"> </w:t>
            </w:r>
            <w:proofErr w:type="spellStart"/>
            <w:r>
              <w:t>hussain</w:t>
            </w:r>
            <w:proofErr w:type="spellEnd"/>
          </w:p>
        </w:tc>
        <w:tc>
          <w:tcPr>
            <w:tcW w:w="1973" w:type="dxa"/>
          </w:tcPr>
          <w:p w14:paraId="5930718E" w14:textId="77777777" w:rsidR="005D168F" w:rsidRDefault="005D168F" w:rsidP="005D168F">
            <w:r>
              <w:t>19ME22</w:t>
            </w:r>
          </w:p>
        </w:tc>
        <w:tc>
          <w:tcPr>
            <w:tcW w:w="2106" w:type="dxa"/>
          </w:tcPr>
          <w:p w14:paraId="328133F9" w14:textId="77777777" w:rsidR="005D168F" w:rsidRDefault="005D168F" w:rsidP="005D168F">
            <w:pPr>
              <w:jc w:val="center"/>
            </w:pPr>
            <w:r>
              <w:t>-/-</w:t>
            </w:r>
          </w:p>
        </w:tc>
        <w:tc>
          <w:tcPr>
            <w:tcW w:w="2107" w:type="dxa"/>
          </w:tcPr>
          <w:p w14:paraId="21B3AAB4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5D168F" w14:paraId="53C9EAF2" w14:textId="77777777" w:rsidTr="005D168F">
        <w:tc>
          <w:tcPr>
            <w:tcW w:w="2830" w:type="dxa"/>
          </w:tcPr>
          <w:p w14:paraId="514F772B" w14:textId="77777777" w:rsidR="005D168F" w:rsidRDefault="005D168F" w:rsidP="005D168F">
            <w:proofErr w:type="spellStart"/>
            <w:r>
              <w:t>Engr.Shabnam</w:t>
            </w:r>
            <w:proofErr w:type="spellEnd"/>
            <w:r>
              <w:t xml:space="preserve"> </w:t>
            </w:r>
            <w:proofErr w:type="spellStart"/>
            <w:r>
              <w:t>rehmat</w:t>
            </w:r>
            <w:proofErr w:type="spellEnd"/>
            <w:r>
              <w:t xml:space="preserve"> </w:t>
            </w:r>
          </w:p>
        </w:tc>
        <w:tc>
          <w:tcPr>
            <w:tcW w:w="1973" w:type="dxa"/>
          </w:tcPr>
          <w:p w14:paraId="709B803D" w14:textId="77777777" w:rsidR="005D168F" w:rsidRDefault="005D168F" w:rsidP="005D168F">
            <w:r>
              <w:t>19ME13</w:t>
            </w:r>
          </w:p>
        </w:tc>
        <w:tc>
          <w:tcPr>
            <w:tcW w:w="2106" w:type="dxa"/>
          </w:tcPr>
          <w:p w14:paraId="18939947" w14:textId="77777777" w:rsidR="005D168F" w:rsidRDefault="005D168F" w:rsidP="005D168F">
            <w:pPr>
              <w:jc w:val="center"/>
            </w:pPr>
            <w:r>
              <w:t>-/-</w:t>
            </w:r>
          </w:p>
        </w:tc>
        <w:tc>
          <w:tcPr>
            <w:tcW w:w="2107" w:type="dxa"/>
          </w:tcPr>
          <w:p w14:paraId="716BE8AB" w14:textId="77777777" w:rsidR="005D168F" w:rsidRPr="00DA59D7" w:rsidRDefault="005D168F" w:rsidP="005D168F">
            <w:pPr>
              <w:rPr>
                <w:color w:val="C00000"/>
              </w:rPr>
            </w:pPr>
            <w:r w:rsidRPr="00DA59D7">
              <w:rPr>
                <w:color w:val="C00000"/>
              </w:rPr>
              <w:t>Not Submitted</w:t>
            </w:r>
          </w:p>
        </w:tc>
      </w:tr>
      <w:tr w:rsidR="001B7A46" w14:paraId="14C67857" w14:textId="77777777" w:rsidTr="005D168F">
        <w:tc>
          <w:tcPr>
            <w:tcW w:w="2830" w:type="dxa"/>
          </w:tcPr>
          <w:p w14:paraId="16121F9B" w14:textId="698EF95A" w:rsidR="001B7A46" w:rsidRDefault="00632A20" w:rsidP="005D168F">
            <w:proofErr w:type="spellStart"/>
            <w:r>
              <w:t>Engr.Muhammad</w:t>
            </w:r>
            <w:proofErr w:type="spellEnd"/>
            <w:r>
              <w:t xml:space="preserve"> Ibrahim</w:t>
            </w:r>
          </w:p>
        </w:tc>
        <w:tc>
          <w:tcPr>
            <w:tcW w:w="1973" w:type="dxa"/>
          </w:tcPr>
          <w:p w14:paraId="50533115" w14:textId="0E4E4EAC" w:rsidR="001B7A46" w:rsidRDefault="00632A20" w:rsidP="005D168F">
            <w:r>
              <w:t>19ME-EE 11</w:t>
            </w:r>
          </w:p>
        </w:tc>
        <w:tc>
          <w:tcPr>
            <w:tcW w:w="2106" w:type="dxa"/>
          </w:tcPr>
          <w:p w14:paraId="228EE02D" w14:textId="6A20B9E4" w:rsidR="001B7A46" w:rsidRDefault="00632A20" w:rsidP="005D168F">
            <w:pPr>
              <w:jc w:val="center"/>
            </w:pPr>
            <w:r>
              <w:t>03342311722</w:t>
            </w:r>
          </w:p>
        </w:tc>
        <w:tc>
          <w:tcPr>
            <w:tcW w:w="2107" w:type="dxa"/>
          </w:tcPr>
          <w:p w14:paraId="5E3AE740" w14:textId="7D6024AD" w:rsidR="001B7A46" w:rsidRPr="00DA59D7" w:rsidRDefault="00632A20" w:rsidP="005D168F">
            <w:pPr>
              <w:rPr>
                <w:color w:val="C00000"/>
              </w:rPr>
            </w:pPr>
            <w:r w:rsidRPr="00DA59D7">
              <w:rPr>
                <w:b/>
                <w:bCs/>
                <w:color w:val="7030A0"/>
              </w:rPr>
              <w:t>Submitted</w:t>
            </w:r>
            <w:bookmarkStart w:id="0" w:name="_GoBack"/>
            <w:bookmarkEnd w:id="0"/>
          </w:p>
        </w:tc>
      </w:tr>
    </w:tbl>
    <w:p w14:paraId="292AA5D6" w14:textId="6317E1DB" w:rsidR="00613DDB" w:rsidRDefault="00613DDB" w:rsidP="00DA59D7"/>
    <w:p w14:paraId="3535C6C9" w14:textId="77777777" w:rsidR="005D168F" w:rsidRDefault="005D168F" w:rsidP="00DA59D7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14:paraId="0E0642D9" w14:textId="77777777" w:rsidR="005D168F" w:rsidRDefault="005D168F" w:rsidP="00DA59D7">
      <w:pPr>
        <w:rPr>
          <w:b/>
          <w:bCs/>
        </w:rPr>
      </w:pPr>
    </w:p>
    <w:p w14:paraId="12683C21" w14:textId="77777777" w:rsidR="005D168F" w:rsidRDefault="005D168F" w:rsidP="00DA59D7">
      <w:pPr>
        <w:rPr>
          <w:b/>
          <w:bCs/>
        </w:rPr>
      </w:pPr>
    </w:p>
    <w:p w14:paraId="3E19D205" w14:textId="77777777" w:rsidR="005D168F" w:rsidRDefault="005D168F" w:rsidP="00DA59D7">
      <w:pPr>
        <w:rPr>
          <w:b/>
          <w:bCs/>
        </w:rPr>
      </w:pPr>
    </w:p>
    <w:p w14:paraId="7336800C" w14:textId="77777777" w:rsidR="005D168F" w:rsidRDefault="005D168F" w:rsidP="00DA59D7">
      <w:pPr>
        <w:rPr>
          <w:b/>
          <w:bCs/>
        </w:rPr>
      </w:pPr>
    </w:p>
    <w:p w14:paraId="51B39D7A" w14:textId="77777777" w:rsidR="005D168F" w:rsidRDefault="005D168F" w:rsidP="00DA59D7">
      <w:pPr>
        <w:rPr>
          <w:b/>
          <w:bCs/>
        </w:rPr>
      </w:pPr>
    </w:p>
    <w:p w14:paraId="780A3950" w14:textId="77777777" w:rsidR="005D168F" w:rsidRDefault="005D168F" w:rsidP="00DA59D7">
      <w:pPr>
        <w:rPr>
          <w:b/>
          <w:bCs/>
        </w:rPr>
      </w:pPr>
    </w:p>
    <w:p w14:paraId="7C6FE577" w14:textId="77777777" w:rsidR="005D168F" w:rsidRDefault="005D168F" w:rsidP="00DA59D7">
      <w:pPr>
        <w:rPr>
          <w:b/>
          <w:bCs/>
        </w:rPr>
      </w:pPr>
    </w:p>
    <w:p w14:paraId="303A2BC5" w14:textId="77777777" w:rsidR="005D168F" w:rsidRDefault="005D168F" w:rsidP="00DA59D7">
      <w:pPr>
        <w:rPr>
          <w:b/>
          <w:bCs/>
        </w:rPr>
      </w:pPr>
    </w:p>
    <w:p w14:paraId="2639C226" w14:textId="77777777" w:rsidR="005D168F" w:rsidRDefault="005D168F" w:rsidP="00DA59D7">
      <w:pPr>
        <w:rPr>
          <w:b/>
          <w:bCs/>
        </w:rPr>
      </w:pPr>
    </w:p>
    <w:p w14:paraId="125A5331" w14:textId="77777777" w:rsidR="005D168F" w:rsidRDefault="005D168F" w:rsidP="00DA59D7">
      <w:pPr>
        <w:rPr>
          <w:b/>
          <w:bCs/>
        </w:rPr>
      </w:pPr>
    </w:p>
    <w:p w14:paraId="720B0A41" w14:textId="77777777" w:rsidR="005D168F" w:rsidRDefault="005D168F" w:rsidP="00DA59D7">
      <w:pPr>
        <w:rPr>
          <w:b/>
          <w:bCs/>
        </w:rPr>
      </w:pPr>
    </w:p>
    <w:p w14:paraId="75EC1050" w14:textId="77777777" w:rsidR="005D168F" w:rsidRDefault="005D168F" w:rsidP="00DA59D7">
      <w:pPr>
        <w:rPr>
          <w:b/>
          <w:bCs/>
        </w:rPr>
      </w:pPr>
    </w:p>
    <w:p w14:paraId="757FEB47" w14:textId="77777777" w:rsidR="005D168F" w:rsidRDefault="005D168F" w:rsidP="00DA59D7">
      <w:pPr>
        <w:rPr>
          <w:b/>
          <w:bCs/>
        </w:rPr>
      </w:pPr>
    </w:p>
    <w:p w14:paraId="7D14B4EE" w14:textId="77777777" w:rsidR="005D168F" w:rsidRDefault="005D168F" w:rsidP="00DA59D7">
      <w:pPr>
        <w:rPr>
          <w:b/>
          <w:bCs/>
        </w:rPr>
      </w:pPr>
    </w:p>
    <w:p w14:paraId="7F3281B5" w14:textId="77777777" w:rsidR="005D168F" w:rsidRDefault="005D168F" w:rsidP="00DA59D7">
      <w:pPr>
        <w:rPr>
          <w:b/>
          <w:bCs/>
        </w:rPr>
      </w:pPr>
    </w:p>
    <w:p w14:paraId="5126D8A6" w14:textId="77777777" w:rsidR="005D168F" w:rsidRDefault="005D168F" w:rsidP="00DA59D7">
      <w:pPr>
        <w:rPr>
          <w:b/>
          <w:bCs/>
        </w:rPr>
      </w:pPr>
    </w:p>
    <w:p w14:paraId="1EF8A001" w14:textId="77777777" w:rsidR="005D168F" w:rsidRDefault="005D168F" w:rsidP="00DA59D7">
      <w:pPr>
        <w:rPr>
          <w:b/>
          <w:bCs/>
        </w:rPr>
      </w:pPr>
    </w:p>
    <w:p w14:paraId="7434E994" w14:textId="433743AC" w:rsidR="005D168F" w:rsidRPr="005D168F" w:rsidRDefault="005D168F" w:rsidP="00DA59D7">
      <w:pPr>
        <w:rPr>
          <w:b/>
          <w:bCs/>
          <w:sz w:val="18"/>
          <w:szCs w:val="24"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    </w:t>
      </w:r>
      <w:r w:rsidRPr="005D168F">
        <w:rPr>
          <w:b/>
          <w:bCs/>
          <w:sz w:val="18"/>
          <w:szCs w:val="24"/>
        </w:rPr>
        <w:t>Course In charge</w:t>
      </w:r>
    </w:p>
    <w:p w14:paraId="097715AE" w14:textId="57FE2F2B" w:rsidR="005D168F" w:rsidRPr="005D168F" w:rsidRDefault="005D168F" w:rsidP="00DA59D7">
      <w:pPr>
        <w:rPr>
          <w:b/>
          <w:bCs/>
          <w:sz w:val="18"/>
          <w:szCs w:val="24"/>
        </w:rPr>
      </w:pPr>
      <w:r w:rsidRPr="005D168F">
        <w:rPr>
          <w:b/>
          <w:bCs/>
          <w:sz w:val="18"/>
          <w:szCs w:val="24"/>
        </w:rPr>
        <w:tab/>
      </w:r>
      <w:r w:rsidRPr="005D168F">
        <w:rPr>
          <w:b/>
          <w:bCs/>
          <w:sz w:val="18"/>
          <w:szCs w:val="24"/>
        </w:rPr>
        <w:tab/>
      </w:r>
      <w:r w:rsidRPr="005D168F">
        <w:rPr>
          <w:b/>
          <w:bCs/>
          <w:sz w:val="18"/>
          <w:szCs w:val="24"/>
        </w:rPr>
        <w:tab/>
      </w:r>
      <w:r w:rsidRPr="005D168F">
        <w:rPr>
          <w:b/>
          <w:bCs/>
          <w:sz w:val="18"/>
          <w:szCs w:val="24"/>
        </w:rPr>
        <w:tab/>
      </w:r>
      <w:r w:rsidRPr="005D168F">
        <w:rPr>
          <w:b/>
          <w:bCs/>
          <w:sz w:val="18"/>
          <w:szCs w:val="24"/>
        </w:rPr>
        <w:tab/>
      </w:r>
      <w:r w:rsidRPr="005D168F">
        <w:rPr>
          <w:b/>
          <w:bCs/>
          <w:sz w:val="18"/>
          <w:szCs w:val="24"/>
        </w:rPr>
        <w:tab/>
      </w:r>
      <w:r w:rsidRPr="005D168F">
        <w:rPr>
          <w:b/>
          <w:bCs/>
          <w:sz w:val="18"/>
          <w:szCs w:val="24"/>
        </w:rPr>
        <w:tab/>
      </w:r>
      <w:r w:rsidRPr="005D168F">
        <w:rPr>
          <w:b/>
          <w:bCs/>
          <w:sz w:val="18"/>
          <w:szCs w:val="24"/>
        </w:rPr>
        <w:tab/>
        <w:t>Dr. Wazir Muhammad Laghari</w:t>
      </w:r>
    </w:p>
    <w:p w14:paraId="4D646D98" w14:textId="20CD4C6B" w:rsidR="005D168F" w:rsidRPr="005D168F" w:rsidRDefault="005D168F" w:rsidP="00DA59D7">
      <w:pPr>
        <w:rPr>
          <w:b/>
          <w:bCs/>
          <w:sz w:val="18"/>
          <w:szCs w:val="24"/>
        </w:rPr>
      </w:pPr>
      <w:r w:rsidRPr="005D168F">
        <w:rPr>
          <w:b/>
          <w:bCs/>
          <w:sz w:val="18"/>
          <w:szCs w:val="24"/>
        </w:rPr>
        <w:t>Copy for information to:</w:t>
      </w:r>
      <w:r w:rsidRPr="005D168F">
        <w:rPr>
          <w:b/>
          <w:bCs/>
          <w:sz w:val="18"/>
          <w:szCs w:val="24"/>
        </w:rPr>
        <w:tab/>
      </w:r>
    </w:p>
    <w:p w14:paraId="5D72E30B" w14:textId="18A9F7AD" w:rsidR="005D168F" w:rsidRPr="005D168F" w:rsidRDefault="005D168F" w:rsidP="005D168F">
      <w:pPr>
        <w:pStyle w:val="ListParagraph"/>
        <w:numPr>
          <w:ilvl w:val="0"/>
          <w:numId w:val="1"/>
        </w:numPr>
        <w:rPr>
          <w:b/>
          <w:bCs/>
          <w:sz w:val="18"/>
          <w:szCs w:val="24"/>
        </w:rPr>
      </w:pPr>
      <w:r w:rsidRPr="005D168F">
        <w:rPr>
          <w:b/>
          <w:bCs/>
          <w:sz w:val="18"/>
          <w:szCs w:val="24"/>
        </w:rPr>
        <w:t>Dean, Faculty of Engineering BUET, Khuzdar</w:t>
      </w:r>
    </w:p>
    <w:p w14:paraId="4B8F5481" w14:textId="224F2620" w:rsidR="005D168F" w:rsidRPr="005D168F" w:rsidRDefault="005D168F" w:rsidP="005D168F">
      <w:pPr>
        <w:pStyle w:val="ListParagraph"/>
        <w:numPr>
          <w:ilvl w:val="0"/>
          <w:numId w:val="1"/>
        </w:numPr>
        <w:rPr>
          <w:b/>
          <w:bCs/>
          <w:sz w:val="18"/>
          <w:szCs w:val="24"/>
        </w:rPr>
      </w:pPr>
      <w:r w:rsidRPr="005D168F">
        <w:rPr>
          <w:b/>
          <w:bCs/>
          <w:sz w:val="18"/>
          <w:szCs w:val="24"/>
        </w:rPr>
        <w:t>Director, Postgraduate Studies, BUET, Khuzdar</w:t>
      </w:r>
    </w:p>
    <w:p w14:paraId="231A3F5C" w14:textId="7F1AD15B" w:rsidR="00DA59D7" w:rsidRPr="005D168F" w:rsidRDefault="005D168F" w:rsidP="005D168F">
      <w:pPr>
        <w:pStyle w:val="ListParagraph"/>
        <w:numPr>
          <w:ilvl w:val="0"/>
          <w:numId w:val="1"/>
        </w:numPr>
        <w:rPr>
          <w:b/>
          <w:bCs/>
          <w:sz w:val="18"/>
          <w:szCs w:val="24"/>
        </w:rPr>
      </w:pPr>
      <w:r w:rsidRPr="005D168F">
        <w:rPr>
          <w:b/>
          <w:bCs/>
          <w:sz w:val="18"/>
          <w:szCs w:val="24"/>
        </w:rPr>
        <w:t>Chairman Electrical Engineering Department, BUET, Khuzdar</w:t>
      </w:r>
    </w:p>
    <w:sectPr w:rsidR="00DA59D7" w:rsidRPr="005D168F" w:rsidSect="005D168F">
      <w:pgSz w:w="11906" w:h="16838" w:code="9"/>
      <w:pgMar w:top="720" w:right="726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665BF"/>
    <w:multiLevelType w:val="hybridMultilevel"/>
    <w:tmpl w:val="8B1E9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tDQzszSwMDM1M7RQ0lEKTi0uzszPAykwrgUAQxTBriwAAAA="/>
  </w:docVars>
  <w:rsids>
    <w:rsidRoot w:val="008E272F"/>
    <w:rsid w:val="001B7A46"/>
    <w:rsid w:val="00235356"/>
    <w:rsid w:val="00526981"/>
    <w:rsid w:val="00565E8F"/>
    <w:rsid w:val="005D168F"/>
    <w:rsid w:val="00613DDB"/>
    <w:rsid w:val="00632A20"/>
    <w:rsid w:val="00731DD5"/>
    <w:rsid w:val="00737BD2"/>
    <w:rsid w:val="008B28E0"/>
    <w:rsid w:val="008E272F"/>
    <w:rsid w:val="00D14D35"/>
    <w:rsid w:val="00DA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10D41"/>
  <w15:chartTrackingRefBased/>
  <w15:docId w15:val="{F56356FA-608D-4221-BB2D-1B09C9A4B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27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16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4</cp:revision>
  <dcterms:created xsi:type="dcterms:W3CDTF">2020-05-09T12:07:00Z</dcterms:created>
  <dcterms:modified xsi:type="dcterms:W3CDTF">2020-05-26T21:16:00Z</dcterms:modified>
</cp:coreProperties>
</file>